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a To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61 Hutchings Avenu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ato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9779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